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Dubai, United Arab Emirates</w:t>
      </w:r>
    </w:p>
    <w:bookmarkStart w:id="20" w:name="X6e6e77d61a9ebc8479e3d660fbab476721bf37f"/>
    <w:p>
      <w:pPr>
        <w:pStyle w:val="Heading2"/>
      </w:pPr>
      <w:r>
        <w:t xml:space="preserve">Subject: Internship Application Letter for Automotive Engineer Position</w:t>
      </w:r>
    </w:p>
    <w:p>
      <w:pPr>
        <w:pStyle w:val="FirstParagraph"/>
      </w:pPr>
      <w:r>
        <w:t xml:space="preserve">To the Esteemed Hiring Team at [Company Name],</w:t>
      </w:r>
    </w:p>
    <w:p>
      <w:pPr>
        <w:pStyle w:val="BodyText"/>
      </w:pPr>
      <w:r>
        <w:t xml:space="preserve">It is with profound enthusiasm and a deep-seated passion for automotive innovation that I submit my Internship Application Letter for the Automotive Engineer Internship position within your esteemed organization in the vibrant metropolis of Dubai, United Arab Emirates. As a dedicated engineering student deeply committed to advancing mobility solutions, I am eager to contribute my academic knowledge, technical skills, and unwavering enthusiasm to a leading entity shaping the future of transportation in the United Arab Emirates Dubai market.</w:t>
      </w:r>
    </w:p>
    <w:p>
      <w:pPr>
        <w:pStyle w:val="BodyText"/>
      </w:pPr>
      <w:r>
        <w:t xml:space="preserve">My academic journey at [Your University Name] has equipped me with a robust foundation in Automotive Engineering principles. I have immersed myself in courses covering Advanced Vehicle Dynamics, Internal Combustion Engine Systems, Thermodynamics, Materials Science for Automotive Applications, and Computer-Aided Design (CAD) using industry-standard software such as SolidWorks and ANSYS. My final-year capstone project focused on optimizing electric vehicle battery thermal management systems for high-temperature desert environments – a critical consideration directly relevant to the demanding conditions experienced across the United Arab Emirates Dubai region. This project involved extensive research, computational modeling, and hands-on prototyping, culminating in a 25% improvement in thermal efficiency under simulated UAE climate conditions. I am adept at utilizing data analysis tools like MATLAB and Python for performance simulation, skills I believe are directly transferable to enhancing vehicle efficiency and reliability within the context of the United Arab Emirates Dubai automotive landscape.</w:t>
      </w:r>
    </w:p>
    <w:p>
      <w:pPr>
        <w:pStyle w:val="BodyText"/>
      </w:pPr>
      <w:r>
        <w:t xml:space="preserve">Furthermore, my commitment extends beyond classroom learning. During my summer internship at [Previous Company/University Lab], I actively contributed to a team developing lightweight composite components for commercial vehicles. This experience honed my practical skills in CAD modeling, material testing protocols, and collaborative problem-solving within a project-based environment – all essential competencies for an Automotive Engineer Intern at your company. I am proficient in understanding vehicle safety standards (including UAE-specific regulations), basic powertrain diagnostics, and the fundamental principles of sustainable mobility – areas where Dubai is rapidly emerging as a global leader through initiatives like the Dubai Autonomous Transportation Strategy 2030 and significant investments in electric vehicle infrastructure.</w:t>
      </w:r>
    </w:p>
    <w:p>
      <w:pPr>
        <w:pStyle w:val="BodyText"/>
      </w:pPr>
      <w:r>
        <w:t xml:space="preserve">My fascination with automotive engineering is deeply intertwined with my admiration for the United Arab Emirates' forward-looking approach to transportation. The UAE, particularly Dubai, stands at the forefront of integrating cutting-edge technology into mobility solutions. Witnessing the city's transformation through initiatives like the introduction of autonomous taxis in Downtown Dubai and its commitment to achieving net-zero carbon emissions by 2050 has profoundly inspired my career aspirations. I am eager to learn from industry leaders who are not just manufacturing vehicles, but actively pioneering sustainable, intelligent, and efficient transportation ecosystems within the United Arab Emirates Dubai context. I am keen to understand how your organization contributes to this vision – whether through developing next-generation electric powertrains for the region's unique demands, optimizing vehicle performance in extreme heat and sand conditions, or supporting Dubai's ambitious smart city infrastructure projects.</w:t>
      </w:r>
    </w:p>
    <w:p>
      <w:pPr>
        <w:pStyle w:val="BodyText"/>
      </w:pPr>
      <w:r>
        <w:t xml:space="preserve">Why specifically seek an internship with your company in Dubai? I have closely followed [Company Name]'s innovative work in [Mention specific area: e.g., electric vehicle development, advanced driver-assistance systems (ADAS), high-performance engine components, or sustainable manufacturing practices]. Your recent project on [Mention a specific project or technology if known, otherwise state "advancing automotive technology within the UAE market"] demonstrates the kind of pioneering spirit and technical excellence I aspire to contribute to. I am particularly impressed by your commitment to fostering young talent and driving innovation in the United Arab Emirates Dubai automotive sector, which aligns perfectly with my desire to learn from experts while actively contributing meaningfully during my Internship Application Letter.</w:t>
      </w:r>
    </w:p>
    <w:p>
      <w:pPr>
        <w:pStyle w:val="BodyText"/>
      </w:pPr>
      <w:r>
        <w:t xml:space="preserve">I am fully prepared for the unique challenges and opportunities presented by an internship in Dubai. I possess a strong understanding of UAE business culture, respect for local customs, and am eager to immerse myself within the dynamic professional environment of the United Arab Emirates Dubai. I understand that success in this role requires not only technical aptitude but also adaptability, cultural sensitivity, and a proactive attitude – qualities I consistently demonstrate. I am available for an internship commencing [Start Date] and committed to contributing my full effort throughout the duration of the placement.</w:t>
      </w:r>
    </w:p>
    <w:p>
      <w:pPr>
        <w:pStyle w:val="BodyText"/>
      </w:pPr>
      <w:r>
        <w:t xml:space="preserve">Thank you for considering my Internship Application Letter for the Automotive Engineer position at your Dubai-based organization. I have attached my resume, which provides further detail on my academic achievements, technical skills, and relevant project experience. I am confident that my dedication to automotive engineering excellence, combined with my eagerness to learn within the vibrant ecosystem of United Arab Emirates Dubai, would make me a valuable asset to your team. I am excited by the prospect of contributing to your innovative projects and learning from industry leaders at [Company Name].</w:t>
      </w:r>
    </w:p>
    <w:p>
      <w:pPr>
        <w:pStyle w:val="BodyText"/>
      </w:pPr>
      <w:r>
        <w:t xml:space="preserve">I eagerly await the opportunity to discuss how my skills and passion align with your team's goals in an interview. Thank you for your time and consideration.</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920 words, meeting the minimum requirement of 800 words. Key terms "Internship Application Letter", "Automotive Engineer", and "United Arab Emirates Dubai" are prominently featured and integrated naturally throughout the content to align with your specific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